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LMM Fixed Effects for CoralWatch Bleaching Propor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 (Low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 (Hig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year, 2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year, 2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5T08:59:18Z</dcterms:created>
  <dcterms:modified xsi:type="dcterms:W3CDTF">2025-05-15T08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